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027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713"/>
        <w:gridCol w:w="1918"/>
        <w:gridCol w:w="2090"/>
        <w:gridCol w:w="2090"/>
        <w:gridCol w:w="2090"/>
        <w:gridCol w:w="1999"/>
        <w:gridCol w:w="2127"/>
      </w:tblGrid>
      <w:tr w:rsidR="009E311D" w:rsidRPr="009E311D" w14:paraId="6E1DBBA7" w14:textId="77777777" w:rsidTr="00937057">
        <w:trPr>
          <w:trHeight w:val="276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7316C89" w14:textId="50221DE2" w:rsidR="009E311D" w:rsidRPr="00180020" w:rsidRDefault="00FA5D0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SOFIA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UNIVERSITY “ST. KLIMENT OHRIDSKI”</w:t>
            </w:r>
          </w:p>
        </w:tc>
      </w:tr>
      <w:tr w:rsidR="009E311D" w:rsidRPr="009E311D" w14:paraId="08215698" w14:textId="77777777" w:rsidTr="00937057">
        <w:trPr>
          <w:trHeight w:val="309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5B4E77D" w14:textId="16695378" w:rsidR="009E311D" w:rsidRPr="009E311D" w:rsidRDefault="00FA5D0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DEPARTMENT OF SPORT</w:t>
            </w:r>
          </w:p>
        </w:tc>
      </w:tr>
      <w:tr w:rsidR="009E311D" w:rsidRPr="009E311D" w14:paraId="62A383EA" w14:textId="77777777" w:rsidTr="00937057">
        <w:trPr>
          <w:trHeight w:val="221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03B0D5" w14:textId="08D74A3E" w:rsidR="009E311D" w:rsidRPr="00331DB3" w:rsidRDefault="00331DB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val="en-US" w:eastAsia="bg-BG"/>
              </w:rPr>
              <w:t>SHEDULE</w:t>
            </w:r>
          </w:p>
        </w:tc>
      </w:tr>
      <w:tr w:rsidR="009E311D" w:rsidRPr="009E311D" w14:paraId="00F418CB" w14:textId="77777777" w:rsidTr="00937057">
        <w:trPr>
          <w:trHeight w:val="663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14:paraId="36088C1E" w14:textId="5E55462D" w:rsidR="009E311D" w:rsidRPr="00331DB3" w:rsidRDefault="00331DB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val="en-US" w:eastAsia="bg-BG"/>
              </w:rPr>
              <w:t>Volleyball</w:t>
            </w:r>
          </w:p>
        </w:tc>
      </w:tr>
      <w:tr w:rsidR="009E311D" w:rsidRPr="009E311D" w14:paraId="3DEC350D" w14:textId="77777777" w:rsidTr="00937057">
        <w:trPr>
          <w:trHeight w:val="478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14:paraId="2F67D892" w14:textId="3F0EC272" w:rsidR="009E311D" w:rsidRPr="00690945" w:rsidRDefault="00690945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Chief. assist.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Peta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 xml:space="preserve"> Kolev, PhD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r w:rsidR="002109A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 xml:space="preserve">and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Chief. assist.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Mina Antonova, PhD</w:t>
            </w:r>
          </w:p>
        </w:tc>
      </w:tr>
      <w:tr w:rsidR="009E311D" w:rsidRPr="009E311D" w14:paraId="306AD78D" w14:textId="77777777" w:rsidTr="00937057">
        <w:trPr>
          <w:trHeight w:val="443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BC1B2A" w14:textId="1C750CCB" w:rsidR="009E311D" w:rsidRPr="009E311D" w:rsidRDefault="00FA5D04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A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cademic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yea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–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winte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semester</w:t>
            </w:r>
            <w:proofErr w:type="spellEnd"/>
          </w:p>
        </w:tc>
      </w:tr>
      <w:tr w:rsidR="009E311D" w:rsidRPr="009E311D" w14:paraId="40B25F2D" w14:textId="77777777" w:rsidTr="00937057">
        <w:trPr>
          <w:trHeight w:val="307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DC0608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CE01129" w14:textId="02C87FAC" w:rsidR="009E311D" w:rsidRPr="006066A3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AFF2AD6" w14:textId="7854A232" w:rsidR="009E311D" w:rsidRPr="006066A3" w:rsidRDefault="006066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-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A1B1E85" w14:textId="517A645D" w:rsidR="009E311D" w:rsidRPr="006066A3" w:rsidRDefault="006066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-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D6EB8CC" w14:textId="084F93D2" w:rsidR="009E311D" w:rsidRPr="006066A3" w:rsidRDefault="006066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-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6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BB433D6" w14:textId="4839BA49" w:rsidR="009E311D" w:rsidRPr="006066A3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8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9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358EC1" w14:textId="7EDCA932" w:rsidR="009E311D" w:rsidRPr="006066A3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2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22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</w:tr>
      <w:tr w:rsidR="00734044" w:rsidRPr="009E311D" w14:paraId="373B122F" w14:textId="77777777" w:rsidTr="00937057">
        <w:trPr>
          <w:trHeight w:val="663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FA0BC1" w14:textId="6EEC538D" w:rsidR="00734044" w:rsidRPr="00355A59" w:rsidRDefault="00355A59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Monday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A1ACC0" w14:textId="6A3C330B" w:rsidR="00734044" w:rsidRPr="000B59F5" w:rsidRDefault="000B59F5" w:rsidP="000B59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Chief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assist.</w:t>
            </w:r>
            <w:r w:rsidR="003247CA"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Mina Antonov</w:t>
            </w:r>
            <w:r w:rsidR="003247CA"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PhD</w:t>
            </w:r>
            <w:proofErr w:type="spellEnd"/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6D2016" w14:textId="07A21AF4" w:rsidR="00734044" w:rsidRPr="00784ADC" w:rsidRDefault="00651ECF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Chief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assist.</w:t>
            </w: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Mina Antonov</w:t>
            </w: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PhD</w:t>
            </w:r>
            <w:proofErr w:type="spellEnd"/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E86854" w14:textId="75322B59" w:rsidR="00651ECF" w:rsidRPr="00784ADC" w:rsidRDefault="00651ECF" w:rsidP="00651E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Chief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assist.</w:t>
            </w: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Mina Antonov</w:t>
            </w: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PhD</w:t>
            </w:r>
            <w:proofErr w:type="spellEnd"/>
          </w:p>
          <w:p w14:paraId="2A74B9C5" w14:textId="70F0A7F4" w:rsidR="00734044" w:rsidRPr="00784ADC" w:rsidRDefault="00734044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0782DF" w14:textId="0FE6337D" w:rsidR="00734044" w:rsidRPr="00E274EE" w:rsidRDefault="00E274EE" w:rsidP="00E27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 xml:space="preserve">Kristian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Kiriakov</w:t>
            </w:r>
            <w:proofErr w:type="spellEnd"/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8A9D32" w14:textId="3C0DE646" w:rsidR="00D551B9" w:rsidRPr="007F3BAA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</w:t>
            </w:r>
            <w:proofErr w:type="spellStart"/>
            <w:r w:rsidR="007F3BA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rainning</w:t>
            </w:r>
            <w:proofErr w:type="spellEnd"/>
            <w:r w:rsidR="007F3BA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 xml:space="preserve"> session</w:t>
            </w:r>
          </w:p>
          <w:p w14:paraId="4A3489B7" w14:textId="51B7F09D" w:rsidR="00734044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</w:t>
            </w:r>
            <w:r w:rsidR="009434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Women</w:t>
            </w: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</w:t>
            </w:r>
          </w:p>
        </w:tc>
        <w:tc>
          <w:tcPr>
            <w:tcW w:w="2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94101D" w14:textId="7A8D950F" w:rsidR="00734044" w:rsidRPr="00382697" w:rsidRDefault="00734044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cyan"/>
                <w:lang w:eastAsia="bg-BG"/>
              </w:rPr>
            </w:pPr>
          </w:p>
        </w:tc>
      </w:tr>
      <w:tr w:rsidR="00954F07" w:rsidRPr="009E311D" w14:paraId="7C19AA23" w14:textId="77777777" w:rsidTr="00372904">
        <w:trPr>
          <w:trHeight w:val="659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357342" w14:textId="4AC19B08" w:rsidR="00954F07" w:rsidRPr="00355A59" w:rsidRDefault="00355A59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Tuesday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782486" w14:textId="553CC6D8" w:rsidR="00831E8B" w:rsidRPr="008E325D" w:rsidRDefault="00831E8B" w:rsidP="00831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</w:pPr>
            <w:proofErr w:type="spellStart"/>
            <w:r w:rsidRPr="008E325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Lub</w:t>
            </w:r>
            <w:bookmarkStart w:id="0" w:name="_GoBack"/>
            <w:bookmarkEnd w:id="0"/>
            <w:r w:rsidRPr="008E325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omira</w:t>
            </w:r>
            <w:proofErr w:type="spellEnd"/>
            <w:r w:rsidRPr="008E325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 xml:space="preserve"> </w:t>
            </w:r>
            <w:proofErr w:type="spellStart"/>
            <w:r w:rsidRPr="008E325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Vasileva</w:t>
            </w:r>
            <w:proofErr w:type="spellEnd"/>
          </w:p>
          <w:p w14:paraId="4D93912E" w14:textId="70957A7D" w:rsidR="008662D2" w:rsidRPr="00784ADC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356243" w14:textId="1DF00DD5" w:rsidR="00954F07" w:rsidRPr="00831E8B" w:rsidRDefault="00831E8B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val="en-US" w:eastAsia="bg-B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>Lubomir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>Vasileva</w:t>
            </w:r>
            <w:proofErr w:type="spellEnd"/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68DE61" w14:textId="0D6A4F06" w:rsidR="00831E8B" w:rsidRPr="00831E8B" w:rsidRDefault="00831E8B" w:rsidP="00831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Lubomir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Vasileva</w:t>
            </w:r>
            <w:proofErr w:type="spellEnd"/>
          </w:p>
          <w:p w14:paraId="680761EE" w14:textId="1D4F578F" w:rsidR="00954F07" w:rsidRPr="00784ADC" w:rsidRDefault="00954F07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8F2974" w14:textId="5187EEC6" w:rsidR="00E274EE" w:rsidRPr="00E274EE" w:rsidRDefault="00E274EE" w:rsidP="00E27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Krisit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Kiriakov</w:t>
            </w:r>
            <w:proofErr w:type="spellEnd"/>
          </w:p>
          <w:p w14:paraId="7E44CD23" w14:textId="0D51F36B" w:rsidR="00954F07" w:rsidRPr="00784ADC" w:rsidRDefault="00954F07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19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7EA436" w14:textId="64AF7802" w:rsidR="00954F07" w:rsidRPr="00784ADC" w:rsidRDefault="00954F07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6E860F" w14:textId="77777777" w:rsidR="00954F07" w:rsidRPr="00382697" w:rsidRDefault="00954F07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highlight w:val="cyan"/>
                <w:lang w:eastAsia="bg-BG"/>
              </w:rPr>
            </w:pPr>
          </w:p>
        </w:tc>
      </w:tr>
      <w:tr w:rsidR="00D551B9" w:rsidRPr="009E311D" w14:paraId="37735DAB" w14:textId="77777777" w:rsidTr="00D725BC">
        <w:trPr>
          <w:trHeight w:val="658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A105DC" w14:textId="4EB78603" w:rsidR="00D551B9" w:rsidRPr="00355A59" w:rsidRDefault="00355A59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Wednesday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FD7C67" w14:textId="591E0AE9" w:rsidR="00831E8B" w:rsidRPr="00831E8B" w:rsidRDefault="00831E8B" w:rsidP="00831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 xml:space="preserve">Kristian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>Kiriakov</w:t>
            </w:r>
            <w:proofErr w:type="spellEnd"/>
          </w:p>
          <w:p w14:paraId="5F6AC095" w14:textId="64FB0D17" w:rsidR="00D551B9" w:rsidRPr="000138C2" w:rsidRDefault="00D551B9" w:rsidP="00BB46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5E764F" w14:textId="6B70A58B" w:rsidR="00246C32" w:rsidRPr="000138C2" w:rsidRDefault="00246C32" w:rsidP="00246C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 xml:space="preserve">Chief. assist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>Peta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 xml:space="preserve"> Kolev, PhD</w:t>
            </w:r>
          </w:p>
          <w:p w14:paraId="1D6AF11E" w14:textId="1437A97A" w:rsidR="00D551B9" w:rsidRPr="000138C2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78E95D" w14:textId="034BF661" w:rsidR="00246C32" w:rsidRPr="00136D29" w:rsidRDefault="00246C32" w:rsidP="00246C3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 xml:space="preserve">Chief. assist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>Peta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 xml:space="preserve"> Kolev, PhD</w:t>
            </w:r>
          </w:p>
          <w:p w14:paraId="2AB0CF56" w14:textId="084664D5" w:rsidR="00D551B9" w:rsidRPr="00136D29" w:rsidRDefault="00D551B9" w:rsidP="004218D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0EDC00" w14:textId="387C0130" w:rsidR="00D551B9" w:rsidRPr="00246C32" w:rsidRDefault="00246C32" w:rsidP="00246C32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 xml:space="preserve">Chief. assist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>Peta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 xml:space="preserve"> Kolev, PhD</w:t>
            </w:r>
          </w:p>
        </w:tc>
        <w:tc>
          <w:tcPr>
            <w:tcW w:w="19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1AC9F6" w14:textId="77777777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B389BF" w14:textId="5FA1DBB2" w:rsidR="00685B08" w:rsidRPr="000138C2" w:rsidRDefault="00685B08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21:00 </w:t>
            </w:r>
            <w:r w:rsidR="000138C2"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–</w:t>
            </w:r>
            <w:r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</w:t>
            </w:r>
            <w:r w:rsidR="000138C2"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22:30</w:t>
            </w:r>
          </w:p>
          <w:p w14:paraId="4559A21F" w14:textId="77777777" w:rsidR="009434EF" w:rsidRPr="007F3BAA" w:rsidRDefault="009434EF" w:rsidP="009434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rainni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 xml:space="preserve"> session</w:t>
            </w:r>
          </w:p>
          <w:p w14:paraId="3BC2B3AA" w14:textId="4D4783E9" w:rsidR="00D551B9" w:rsidRPr="00382697" w:rsidRDefault="009434EF" w:rsidP="009434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cyan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M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en</w:t>
            </w:r>
            <w:proofErr w:type="spellEnd"/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</w:t>
            </w:r>
          </w:p>
        </w:tc>
      </w:tr>
      <w:tr w:rsidR="00D551B9" w:rsidRPr="009E311D" w14:paraId="0F1F641A" w14:textId="77777777" w:rsidTr="00937057">
        <w:trPr>
          <w:trHeight w:val="663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DD4BF3" w14:textId="575CC2E8" w:rsidR="00D551B9" w:rsidRPr="00355A59" w:rsidRDefault="00355A59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Thursday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B79985" w14:textId="6780A6C7" w:rsidR="00D551B9" w:rsidRPr="00784ADC" w:rsidRDefault="00651ECF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Chief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assist.</w:t>
            </w: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Mina Antonov</w:t>
            </w: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PhD</w:t>
            </w:r>
            <w:proofErr w:type="spellEnd"/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8960E6" w14:textId="1609993C" w:rsidR="00D551B9" w:rsidRPr="00784ADC" w:rsidRDefault="00651ECF" w:rsidP="00474E2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Chief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assist.</w:t>
            </w: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Mina Antonov</w:t>
            </w: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PhD</w:t>
            </w:r>
            <w:proofErr w:type="spellEnd"/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DF9093" w14:textId="0B82DCFF" w:rsidR="00651ECF" w:rsidRPr="00784ADC" w:rsidRDefault="00651ECF" w:rsidP="00651ECF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Chief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assist.</w:t>
            </w: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val="en-US" w:eastAsia="bg-BG"/>
              </w:rPr>
              <w:t>Mina Antonov</w:t>
            </w: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PhD</w:t>
            </w:r>
            <w:proofErr w:type="spellEnd"/>
          </w:p>
          <w:p w14:paraId="565752BC" w14:textId="09483DA9" w:rsidR="00D551B9" w:rsidRPr="00784ADC" w:rsidRDefault="00D551B9" w:rsidP="004218DD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48CB2A" w14:textId="35EBE5C1" w:rsidR="00E274EE" w:rsidRPr="00E274EE" w:rsidRDefault="00E274EE" w:rsidP="00E274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Kristian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Kiriakov</w:t>
            </w:r>
            <w:proofErr w:type="spellEnd"/>
          </w:p>
          <w:p w14:paraId="6F0DE7D0" w14:textId="66E00894" w:rsidR="00D551B9" w:rsidRPr="00784ADC" w:rsidRDefault="00D551B9" w:rsidP="001B0BD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9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28171C" w14:textId="77777777" w:rsidR="009434EF" w:rsidRPr="007F3BAA" w:rsidRDefault="009434EF" w:rsidP="009434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rainni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 xml:space="preserve"> session</w:t>
            </w:r>
          </w:p>
          <w:p w14:paraId="0382F786" w14:textId="630B7878" w:rsidR="00D551B9" w:rsidRPr="00784ADC" w:rsidRDefault="009434EF" w:rsidP="009434EF">
            <w:pPr>
              <w:spacing w:after="0"/>
              <w:jc w:val="center"/>
              <w:rPr>
                <w:bCs/>
                <w:sz w:val="20"/>
                <w:szCs w:val="20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Women</w:t>
            </w: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</w:t>
            </w:r>
          </w:p>
        </w:tc>
        <w:tc>
          <w:tcPr>
            <w:tcW w:w="2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5E84F4" w14:textId="4517E8D2" w:rsidR="00D551B9" w:rsidRPr="00382697" w:rsidRDefault="00D551B9" w:rsidP="004218DD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</w:tr>
      <w:tr w:rsidR="00D551B9" w:rsidRPr="009E311D" w14:paraId="49774A9E" w14:textId="77777777" w:rsidTr="00937057">
        <w:trPr>
          <w:trHeight w:val="663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4FFCA8" w14:textId="5542CCD9" w:rsidR="00D551B9" w:rsidRPr="00355A59" w:rsidRDefault="00355A59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Friday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9C9040" w14:textId="1F30DC4A" w:rsidR="00D551B9" w:rsidRPr="00784ADC" w:rsidRDefault="00246C32" w:rsidP="00B92E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 xml:space="preserve">Chief. assist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>Peta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 xml:space="preserve"> Kolev, PhD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C927AC" w14:textId="0CA40CE5" w:rsidR="00246C32" w:rsidRPr="00784ADC" w:rsidRDefault="00246C32" w:rsidP="00246C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 xml:space="preserve">Chief. assist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>Peta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 xml:space="preserve"> Kolev, PhD</w:t>
            </w:r>
          </w:p>
          <w:p w14:paraId="3E56AB36" w14:textId="30FED63A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F306CB" w14:textId="2355344B" w:rsidR="00D551B9" w:rsidRPr="007A38E3" w:rsidRDefault="007A38E3" w:rsidP="007A38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>C</w:t>
            </w:r>
            <w:r w:rsidR="004221A3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 xml:space="preserve">ief. </w:t>
            </w:r>
            <w:r w:rsidR="004221A3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 xml:space="preserve">ssist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>Peta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val="en-US" w:eastAsia="bg-BG"/>
              </w:rPr>
              <w:t xml:space="preserve"> Kolev, PhD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585ADD" w14:textId="021BDDFD" w:rsidR="00D551B9" w:rsidRPr="00784ADC" w:rsidRDefault="00D551B9" w:rsidP="002D1A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19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AA1C5F" w14:textId="6EB291CC" w:rsidR="00AE5EAE" w:rsidRDefault="00AE5EAE" w:rsidP="005968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7:00</w:t>
            </w:r>
            <w:r w:rsid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– 18:30</w:t>
            </w:r>
          </w:p>
          <w:p w14:paraId="13B9F2D5" w14:textId="77777777" w:rsidR="009434EF" w:rsidRPr="007F3BAA" w:rsidRDefault="009434EF" w:rsidP="009434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rainni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 xml:space="preserve"> session</w:t>
            </w:r>
          </w:p>
          <w:p w14:paraId="4BA27DD7" w14:textId="3804E1B1" w:rsidR="00D551B9" w:rsidRPr="00784ADC" w:rsidRDefault="009434EF" w:rsidP="009434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M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en</w:t>
            </w:r>
            <w:proofErr w:type="spellEnd"/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</w:t>
            </w:r>
          </w:p>
        </w:tc>
        <w:tc>
          <w:tcPr>
            <w:tcW w:w="2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C28BBB" w14:textId="71ACFA50" w:rsidR="00D551B9" w:rsidRPr="00382697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cyan"/>
                <w:lang w:eastAsia="bg-BG"/>
              </w:rPr>
            </w:pPr>
          </w:p>
        </w:tc>
      </w:tr>
      <w:tr w:rsidR="00D551B9" w:rsidRPr="009E311D" w14:paraId="2365923D" w14:textId="77777777" w:rsidTr="00937057">
        <w:trPr>
          <w:trHeight w:val="2453"/>
          <w:jc w:val="center"/>
        </w:trPr>
        <w:tc>
          <w:tcPr>
            <w:tcW w:w="14027" w:type="dxa"/>
            <w:gridSpan w:val="7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760162A5" w14:textId="77777777" w:rsidR="00742539" w:rsidRPr="009827DC" w:rsidRDefault="0074253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bg-BG"/>
              </w:rPr>
            </w:pPr>
          </w:p>
          <w:p w14:paraId="084509D5" w14:textId="77777777" w:rsidR="001F5213" w:rsidRPr="009827DC" w:rsidRDefault="001F5213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bg-BG"/>
              </w:rPr>
            </w:pPr>
          </w:p>
          <w:p w14:paraId="65CD59CD" w14:textId="08AF5FD6" w:rsidR="00D551B9" w:rsidRPr="00C20815" w:rsidRDefault="007F5A64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bg-BG"/>
              </w:rPr>
              <w:t>The classes are held in</w:t>
            </w:r>
            <w:r w:rsidR="001913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bg-BG"/>
              </w:rPr>
              <w:t>:</w:t>
            </w:r>
            <w:r w:rsidR="005A78C7" w:rsidRP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val="en-US" w:eastAsia="bg-BG"/>
              </w:rPr>
              <w:t>Hall 1 of the</w:t>
            </w:r>
            <w:r w:rsidR="005A78C7" w:rsidRP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 xml:space="preserve"> </w:t>
            </w:r>
            <w:r w:rsidR="001913E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val="en-US" w:eastAsia="bg-BG"/>
              </w:rPr>
              <w:t>Faculty of Biology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>;</w:t>
            </w:r>
            <w:r w:rsidR="005A78C7" w:rsidRP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 xml:space="preserve"> </w:t>
            </w:r>
            <w:r w:rsidR="00C2081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val="en-US" w:eastAsia="bg-BG"/>
              </w:rPr>
              <w:t xml:space="preserve">8 </w:t>
            </w:r>
            <w:r w:rsidR="005A78C7" w:rsidRP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>„</w:t>
            </w:r>
            <w:r w:rsidR="00C2081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val="en-US" w:eastAsia="bg-BG"/>
              </w:rPr>
              <w:t xml:space="preserve">Dragan </w:t>
            </w:r>
            <w:proofErr w:type="spellStart"/>
            <w:proofErr w:type="gramStart"/>
            <w:r w:rsidR="00C2081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val="en-US" w:eastAsia="bg-BG"/>
              </w:rPr>
              <w:t>Tsankov</w:t>
            </w:r>
            <w:proofErr w:type="spellEnd"/>
            <w:r w:rsidR="005A78C7" w:rsidRP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>“</w:t>
            </w:r>
            <w:r w:rsidR="00C2081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val="en-US" w:eastAsia="bg-BG"/>
              </w:rPr>
              <w:t xml:space="preserve"> </w:t>
            </w:r>
            <w:r w:rsidR="00CA50E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val="en-US" w:eastAsia="bg-BG"/>
              </w:rPr>
              <w:t>Blvd.</w:t>
            </w:r>
            <w:proofErr w:type="gramEnd"/>
          </w:p>
          <w:p w14:paraId="7B13684F" w14:textId="77777777" w:rsidR="00D551B9" w:rsidRPr="008F0ED4" w:rsidRDefault="00D551B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  <w:tbl>
            <w:tblPr>
              <w:tblStyle w:val="TableGrid"/>
              <w:tblpPr w:leftFromText="141" w:rightFromText="141" w:vertAnchor="text" w:tblpY="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58"/>
              <w:gridCol w:w="2434"/>
              <w:gridCol w:w="2577"/>
            </w:tblGrid>
            <w:tr w:rsidR="00D551B9" w:rsidRPr="00520F77" w14:paraId="3DE612B9" w14:textId="77777777" w:rsidTr="00937057">
              <w:trPr>
                <w:trHeight w:val="253"/>
              </w:trPr>
              <w:tc>
                <w:tcPr>
                  <w:tcW w:w="28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032E77" w14:textId="425140B4" w:rsidR="00D551B9" w:rsidRPr="009C4E30" w:rsidRDefault="009C4E30" w:rsidP="008F2AA3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  <w:t>Reception hours</w:t>
                  </w: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1A3CD5" w14:textId="15947AB7" w:rsidR="00D551B9" w:rsidRPr="009C4E30" w:rsidRDefault="009C4E30" w:rsidP="008F2AA3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  <w:t>Rectorate</w:t>
                  </w:r>
                </w:p>
              </w:tc>
              <w:tc>
                <w:tcPr>
                  <w:tcW w:w="25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9C9AA9" w14:textId="2889EEB8" w:rsidR="00D551B9" w:rsidRPr="00750B6A" w:rsidRDefault="00750B6A" w:rsidP="008F2AA3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  <w:t>Faculty of Biology</w:t>
                  </w:r>
                </w:p>
              </w:tc>
            </w:tr>
            <w:tr w:rsidR="00D551B9" w:rsidRPr="00520F77" w14:paraId="12587410" w14:textId="77777777" w:rsidTr="00937057">
              <w:trPr>
                <w:trHeight w:val="263"/>
              </w:trPr>
              <w:tc>
                <w:tcPr>
                  <w:tcW w:w="28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E690811" w14:textId="3062F656" w:rsidR="00D551B9" w:rsidRPr="008B7022" w:rsidRDefault="008B7022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 xml:space="preserve">Chief. assist.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P</w:t>
                  </w:r>
                  <w:r w:rsidR="00993C4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etar</w:t>
                  </w:r>
                  <w:proofErr w:type="spellEnd"/>
                  <w:r w:rsidR="00993C4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 xml:space="preserve"> Kolev, PhD</w:t>
                  </w: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674B3E" w14:textId="25131DA3" w:rsidR="00D551B9" w:rsidRPr="000138C2" w:rsidRDefault="00AF1A10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Wednesday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: 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  <w:r w:rsidR="00B90022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5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BE65E9" w14:textId="4BC35ABA" w:rsidR="00D551B9" w:rsidRPr="000138C2" w:rsidRDefault="00AF1A10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Friday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: </w:t>
                  </w:r>
                  <w:r w:rsidR="00775D4F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4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5</w:t>
                  </w:r>
                  <w:r w:rsidR="00D551B9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D551B9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</w:tr>
            <w:tr w:rsidR="00D551B9" w:rsidRPr="00520F77" w14:paraId="416120FF" w14:textId="77777777" w:rsidTr="00937057">
              <w:trPr>
                <w:trHeight w:val="253"/>
              </w:trPr>
              <w:tc>
                <w:tcPr>
                  <w:tcW w:w="28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6694A2D" w14:textId="45927160" w:rsidR="00D551B9" w:rsidRPr="00993C4F" w:rsidRDefault="00993C4F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Chief. assist.</w:t>
                  </w:r>
                  <w:r w:rsidR="00D551B9" w:rsidRPr="00520F77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Mina</w:t>
                  </w:r>
                  <w:proofErr w:type="spellEnd"/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Antonova</w:t>
                  </w:r>
                  <w:proofErr w:type="spellEnd"/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, PhD</w:t>
                  </w: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4F7B4F" w14:textId="295B9928" w:rsidR="00D551B9" w:rsidRPr="00520F77" w:rsidRDefault="00AF1A10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Wednesday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</w:t>
                  </w:r>
                  <w:r w:rsidR="002B69F8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2B69F8"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 w:rsidR="002B69F8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2B69F8"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5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3A732C" w14:textId="01D2D56F" w:rsidR="00D551B9" w:rsidRPr="00520F77" w:rsidRDefault="00AF1A10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Monday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: </w:t>
                  </w:r>
                  <w:r w:rsidR="00756D6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9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756D6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 w:rsidR="00756D6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756D6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</w:tr>
          </w:tbl>
          <w:p w14:paraId="04420BFA" w14:textId="77777777" w:rsidR="002F59E5" w:rsidRDefault="002F59E5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7E6FD5AF" w14:textId="70F0D238" w:rsidR="00D551B9" w:rsidRPr="009E311D" w:rsidRDefault="008C0294" w:rsidP="008C029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Director of the Department of Sport: Prof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Borya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Tuman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, PhD</w:t>
            </w:r>
          </w:p>
        </w:tc>
      </w:tr>
    </w:tbl>
    <w:p w14:paraId="3DC68A32" w14:textId="77777777" w:rsidR="002B69F8" w:rsidRDefault="002B69F8" w:rsidP="008F0ED4"/>
    <w:sectPr w:rsidR="002B69F8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1204E"/>
    <w:rsid w:val="000138C2"/>
    <w:rsid w:val="00031FE1"/>
    <w:rsid w:val="00040704"/>
    <w:rsid w:val="0009489B"/>
    <w:rsid w:val="000A42EA"/>
    <w:rsid w:val="000B59F5"/>
    <w:rsid w:val="000C4259"/>
    <w:rsid w:val="000E7B0A"/>
    <w:rsid w:val="000E7BC7"/>
    <w:rsid w:val="00135511"/>
    <w:rsid w:val="00136D29"/>
    <w:rsid w:val="00140242"/>
    <w:rsid w:val="00140BE0"/>
    <w:rsid w:val="0015498A"/>
    <w:rsid w:val="00166BA9"/>
    <w:rsid w:val="0017295B"/>
    <w:rsid w:val="00180020"/>
    <w:rsid w:val="001850BA"/>
    <w:rsid w:val="001913E5"/>
    <w:rsid w:val="00194E4C"/>
    <w:rsid w:val="00194FDF"/>
    <w:rsid w:val="001953E8"/>
    <w:rsid w:val="001B0BD1"/>
    <w:rsid w:val="001B6377"/>
    <w:rsid w:val="001E0956"/>
    <w:rsid w:val="001F0CA3"/>
    <w:rsid w:val="001F4D9D"/>
    <w:rsid w:val="001F5213"/>
    <w:rsid w:val="001F74CF"/>
    <w:rsid w:val="002109A0"/>
    <w:rsid w:val="00220E2F"/>
    <w:rsid w:val="002300BF"/>
    <w:rsid w:val="002312D6"/>
    <w:rsid w:val="002439B2"/>
    <w:rsid w:val="00246C32"/>
    <w:rsid w:val="00256EFC"/>
    <w:rsid w:val="00266F33"/>
    <w:rsid w:val="00275250"/>
    <w:rsid w:val="002A192F"/>
    <w:rsid w:val="002A5984"/>
    <w:rsid w:val="002B69F8"/>
    <w:rsid w:val="002C3141"/>
    <w:rsid w:val="002D1A7E"/>
    <w:rsid w:val="002F59E5"/>
    <w:rsid w:val="00314AB1"/>
    <w:rsid w:val="003247CA"/>
    <w:rsid w:val="00331DB3"/>
    <w:rsid w:val="003328BD"/>
    <w:rsid w:val="0033335F"/>
    <w:rsid w:val="0033598B"/>
    <w:rsid w:val="0034007A"/>
    <w:rsid w:val="00355A59"/>
    <w:rsid w:val="00360061"/>
    <w:rsid w:val="00372904"/>
    <w:rsid w:val="003778AB"/>
    <w:rsid w:val="00382697"/>
    <w:rsid w:val="003A7960"/>
    <w:rsid w:val="003D7DD5"/>
    <w:rsid w:val="003F0B1F"/>
    <w:rsid w:val="004038FB"/>
    <w:rsid w:val="004121CF"/>
    <w:rsid w:val="00414896"/>
    <w:rsid w:val="004218DD"/>
    <w:rsid w:val="004221A3"/>
    <w:rsid w:val="00426583"/>
    <w:rsid w:val="00456A61"/>
    <w:rsid w:val="00467D55"/>
    <w:rsid w:val="00474E24"/>
    <w:rsid w:val="004758F5"/>
    <w:rsid w:val="004D4450"/>
    <w:rsid w:val="004D60B2"/>
    <w:rsid w:val="005164DC"/>
    <w:rsid w:val="00533047"/>
    <w:rsid w:val="00534D15"/>
    <w:rsid w:val="00543C0C"/>
    <w:rsid w:val="00586BD1"/>
    <w:rsid w:val="00596891"/>
    <w:rsid w:val="005A0BE2"/>
    <w:rsid w:val="005A78C7"/>
    <w:rsid w:val="006066A3"/>
    <w:rsid w:val="00607B82"/>
    <w:rsid w:val="006259B9"/>
    <w:rsid w:val="00651ECF"/>
    <w:rsid w:val="0067709C"/>
    <w:rsid w:val="00685B08"/>
    <w:rsid w:val="00690945"/>
    <w:rsid w:val="006B06F6"/>
    <w:rsid w:val="006B513B"/>
    <w:rsid w:val="006D4967"/>
    <w:rsid w:val="00702ED6"/>
    <w:rsid w:val="007212F0"/>
    <w:rsid w:val="00731D6F"/>
    <w:rsid w:val="00734044"/>
    <w:rsid w:val="00736175"/>
    <w:rsid w:val="00742539"/>
    <w:rsid w:val="0074476B"/>
    <w:rsid w:val="007478FC"/>
    <w:rsid w:val="00750B6A"/>
    <w:rsid w:val="00756D6D"/>
    <w:rsid w:val="0076319A"/>
    <w:rsid w:val="007657E6"/>
    <w:rsid w:val="0077328A"/>
    <w:rsid w:val="00775D4F"/>
    <w:rsid w:val="00780064"/>
    <w:rsid w:val="00784ADC"/>
    <w:rsid w:val="007A38E3"/>
    <w:rsid w:val="007C094E"/>
    <w:rsid w:val="007D51F8"/>
    <w:rsid w:val="007F0D0B"/>
    <w:rsid w:val="007F3BAA"/>
    <w:rsid w:val="007F5A64"/>
    <w:rsid w:val="00803641"/>
    <w:rsid w:val="00806CD8"/>
    <w:rsid w:val="00820B9A"/>
    <w:rsid w:val="00826E56"/>
    <w:rsid w:val="00831E8B"/>
    <w:rsid w:val="00841D99"/>
    <w:rsid w:val="00850137"/>
    <w:rsid w:val="00853892"/>
    <w:rsid w:val="008662D2"/>
    <w:rsid w:val="00887416"/>
    <w:rsid w:val="008A0960"/>
    <w:rsid w:val="008A1F2F"/>
    <w:rsid w:val="008B7022"/>
    <w:rsid w:val="008C0294"/>
    <w:rsid w:val="008C38CF"/>
    <w:rsid w:val="008C777F"/>
    <w:rsid w:val="008E325D"/>
    <w:rsid w:val="008F0ED4"/>
    <w:rsid w:val="008F2AA3"/>
    <w:rsid w:val="008F6259"/>
    <w:rsid w:val="00922195"/>
    <w:rsid w:val="00937057"/>
    <w:rsid w:val="009434EF"/>
    <w:rsid w:val="00947E83"/>
    <w:rsid w:val="00954F07"/>
    <w:rsid w:val="009617EB"/>
    <w:rsid w:val="009827DC"/>
    <w:rsid w:val="00993C4F"/>
    <w:rsid w:val="00995C69"/>
    <w:rsid w:val="00995D11"/>
    <w:rsid w:val="009C4E30"/>
    <w:rsid w:val="009C654E"/>
    <w:rsid w:val="009D4691"/>
    <w:rsid w:val="009D59A6"/>
    <w:rsid w:val="009E311D"/>
    <w:rsid w:val="009E5E77"/>
    <w:rsid w:val="00A327A1"/>
    <w:rsid w:val="00A47BE2"/>
    <w:rsid w:val="00A73E85"/>
    <w:rsid w:val="00A961BB"/>
    <w:rsid w:val="00AB25B6"/>
    <w:rsid w:val="00AC612B"/>
    <w:rsid w:val="00AE5EAE"/>
    <w:rsid w:val="00AF1A10"/>
    <w:rsid w:val="00AF58EA"/>
    <w:rsid w:val="00B12BAF"/>
    <w:rsid w:val="00B45CF7"/>
    <w:rsid w:val="00B55333"/>
    <w:rsid w:val="00B55D7E"/>
    <w:rsid w:val="00B70B76"/>
    <w:rsid w:val="00B90022"/>
    <w:rsid w:val="00B92E95"/>
    <w:rsid w:val="00BA625C"/>
    <w:rsid w:val="00BB46E1"/>
    <w:rsid w:val="00BB7821"/>
    <w:rsid w:val="00BC5774"/>
    <w:rsid w:val="00C036FE"/>
    <w:rsid w:val="00C14B25"/>
    <w:rsid w:val="00C20815"/>
    <w:rsid w:val="00C54BBD"/>
    <w:rsid w:val="00C743EA"/>
    <w:rsid w:val="00C95757"/>
    <w:rsid w:val="00CA50E4"/>
    <w:rsid w:val="00CC31A2"/>
    <w:rsid w:val="00CF6B11"/>
    <w:rsid w:val="00D14B1F"/>
    <w:rsid w:val="00D22A79"/>
    <w:rsid w:val="00D551B9"/>
    <w:rsid w:val="00D725BC"/>
    <w:rsid w:val="00D768FD"/>
    <w:rsid w:val="00D95148"/>
    <w:rsid w:val="00DC1802"/>
    <w:rsid w:val="00DF32A2"/>
    <w:rsid w:val="00E104E8"/>
    <w:rsid w:val="00E274EE"/>
    <w:rsid w:val="00E34341"/>
    <w:rsid w:val="00E70D6B"/>
    <w:rsid w:val="00EA197C"/>
    <w:rsid w:val="00EC26FD"/>
    <w:rsid w:val="00EE2E72"/>
    <w:rsid w:val="00F0173A"/>
    <w:rsid w:val="00F30FBE"/>
    <w:rsid w:val="00F3377C"/>
    <w:rsid w:val="00F34C58"/>
    <w:rsid w:val="00F566A1"/>
    <w:rsid w:val="00F644DE"/>
    <w:rsid w:val="00F659E4"/>
    <w:rsid w:val="00F733B3"/>
    <w:rsid w:val="00F779B2"/>
    <w:rsid w:val="00F832A0"/>
    <w:rsid w:val="00F87174"/>
    <w:rsid w:val="00FA5D04"/>
    <w:rsid w:val="00FC1F4F"/>
    <w:rsid w:val="00FE7BF5"/>
    <w:rsid w:val="00FF26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46C43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CC979F-F31D-4540-BFB5-EA55EC77D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1</cp:lastModifiedBy>
  <cp:revision>61</cp:revision>
  <dcterms:created xsi:type="dcterms:W3CDTF">2025-08-26T06:37:00Z</dcterms:created>
  <dcterms:modified xsi:type="dcterms:W3CDTF">2025-10-23T11:28:00Z</dcterms:modified>
</cp:coreProperties>
</file>